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istencia a reuniones vecinales- Modelos Ordinales</w:t>
      </w:r>
    </w:p>
    <w:tbl>
      <w:tblPr>
        <w:tblStyle w:val="Table"/>
        <w:tblW w:type="pct" w:w="4833"/>
        <w:tblLayout w:type="fixed"/>
        <w:tblLook w:firstRow="1" w:lastRow="1" w:firstColumn="0" w:lastColumn="0" w:noHBand="0" w:noVBand="0" w:val="0020"/>
        <w:tblCaption w:val="Asistencia a reuniones vecinales- Modelos Ordinales"/>
      </w:tblPr>
      <w:tblGrid>
        <w:gridCol w:w="2023"/>
        <w:gridCol w:w="1408"/>
        <w:gridCol w:w="1408"/>
        <w:gridCol w:w="1408"/>
        <w:gridCol w:w="140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nca|Oca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64, 4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55, 3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2, 3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7, 9.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asional|Frec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4.60, 14.7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.24, 1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1, 11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23, 32.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8, 1.08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8, 1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9, 1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1, 1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8, 1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8, 1.3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4, 1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74, 1.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7, 1.9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6, 2.0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4, 1.3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2, 1.4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7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2, 5.9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6, 1.9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6, 2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27:15Z</dcterms:created>
  <dcterms:modified xsi:type="dcterms:W3CDTF">2025-07-01T13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